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2C08" w:rsidRDefault="00347088" w14:paraId="775694DB" w14:textId="77777777">
      <w:r>
        <w:t>14/10/2019</w:t>
      </w:r>
    </w:p>
    <w:p w:rsidR="00347088" w:rsidRDefault="00347088" w14:paraId="4F999C21" w14:textId="77777777"/>
    <w:p w:rsidR="00347088" w:rsidP="0647BB8A" w:rsidRDefault="00347088" w14:paraId="53078085" w14:textId="248E29BF">
      <w:pPr>
        <w:rPr>
          <w:b w:val="1"/>
          <w:bCs w:val="1"/>
        </w:rPr>
      </w:pPr>
      <w:r w:rsidRPr="0647BB8A" w:rsidR="0647BB8A">
        <w:rPr>
          <w:b w:val="1"/>
          <w:bCs w:val="1"/>
        </w:rPr>
        <w:t>Tasks</w:t>
      </w:r>
      <w:r w:rsidRPr="0647BB8A" w:rsidR="0647BB8A">
        <w:rPr>
          <w:b w:val="1"/>
          <w:bCs w:val="1"/>
        </w:rPr>
        <w:t>:</w:t>
      </w:r>
    </w:p>
    <w:p w:rsidR="00A972E0" w:rsidP="0647BB8A" w:rsidRDefault="00B468D6" w14:paraId="61DA42AF" w14:textId="652D0BD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="0647BB8A">
        <w:rPr/>
        <w:t xml:space="preserve">Read </w:t>
      </w:r>
      <w:r w:rsidR="0647BB8A">
        <w:rPr/>
        <w:t>write</w:t>
      </w:r>
      <w:r w:rsidR="0647BB8A">
        <w:rPr/>
        <w:t xml:space="preserve"> papers about Condition Monitoring Systems using vibration</w:t>
      </w:r>
      <w:r w:rsidR="0647BB8A">
        <w:rPr/>
        <w:t xml:space="preserve"> </w:t>
      </w:r>
      <w:r w:rsidR="0647BB8A">
        <w:rPr/>
        <w:t>accelerometers</w:t>
      </w:r>
      <w:r w:rsidR="0647BB8A">
        <w:rPr/>
        <w:t>.</w:t>
      </w:r>
    </w:p>
    <w:p w:rsidR="00347088" w:rsidP="0647BB8A" w:rsidRDefault="00347088" w14:paraId="7D408A42" w14:textId="1BA0E6CF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="0647BB8A">
        <w:rPr/>
        <w:t xml:space="preserve">Research </w:t>
      </w:r>
      <w:r w:rsidR="0647BB8A">
        <w:rPr/>
        <w:t xml:space="preserve">ways to implement </w:t>
      </w:r>
      <w:r w:rsidR="0647BB8A">
        <w:rPr/>
        <w:t>FFT</w:t>
      </w:r>
      <w:r w:rsidR="0647BB8A">
        <w:rPr/>
        <w:t xml:space="preserve"> algorithm in </w:t>
      </w:r>
      <w:proofErr w:type="spellStart"/>
      <w:r w:rsidR="0647BB8A">
        <w:rPr/>
        <w:t>uMicrocontroller</w:t>
      </w:r>
      <w:proofErr w:type="spellEnd"/>
    </w:p>
    <w:p w:rsidR="00347088" w:rsidP="0647BB8A" w:rsidRDefault="00347088" w14:paraId="139CA78B" w14:textId="1E9BA2F5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="0647BB8A">
        <w:rPr/>
        <w:t xml:space="preserve">Test the firmware for Node MCU evaluation </w:t>
      </w:r>
      <w:proofErr w:type="spellStart"/>
      <w:r w:rsidR="0647BB8A">
        <w:rPr/>
        <w:t>boa</w:t>
      </w:r>
      <w:r w:rsidR="0647BB8A">
        <w:rPr/>
        <w:t>d</w:t>
      </w:r>
      <w:proofErr w:type="spellEnd"/>
    </w:p>
    <w:p w:rsidR="00347088" w:rsidP="0647BB8A" w:rsidRDefault="00347088" w14:paraId="4BB3E57E" w14:textId="5E2CCD7E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="0647BB8A">
        <w:rPr/>
        <w:t>Is that reliable for the project?</w:t>
      </w:r>
    </w:p>
    <w:p w:rsidR="00347088" w:rsidP="0647BB8A" w:rsidRDefault="00347088" w14:paraId="4F77EDBC" w14:textId="77777777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="0647BB8A">
        <w:rPr/>
        <w:t>What is the memory size?</w:t>
      </w:r>
    </w:p>
    <w:p w:rsidR="00347088" w:rsidP="0647BB8A" w:rsidRDefault="00347088" w14:paraId="46E832C4" w14:textId="7777777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="0647BB8A">
        <w:rPr/>
        <w:t>Search the Wi-Fi adaptors available for the FRDZ-K64F</w:t>
      </w:r>
    </w:p>
    <w:p w:rsidR="00347088" w:rsidP="0647BB8A" w:rsidRDefault="00347088" w14:paraId="54F07181" w14:textId="77777777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="0647BB8A">
        <w:rPr/>
        <w:t>Advantages/disadvantages Node MCU</w:t>
      </w:r>
    </w:p>
    <w:p w:rsidR="00347088" w:rsidP="0647BB8A" w:rsidRDefault="00347088" w14:paraId="273F35B6" w14:textId="77777777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="0647BB8A">
        <w:rPr/>
        <w:t>Do I have to write a library or is there any library available?</w:t>
      </w:r>
    </w:p>
    <w:p w:rsidR="00347088" w:rsidP="0647BB8A" w:rsidRDefault="0066210F" w14:paraId="3EFC4469" w14:textId="77777777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="0647BB8A">
        <w:rPr/>
        <w:t>Get comparison</w:t>
      </w:r>
      <w:r w:rsidR="0647BB8A">
        <w:rPr/>
        <w:t xml:space="preserve"> between FRDZ-K64F</w:t>
      </w:r>
      <w:r w:rsidR="0647BB8A">
        <w:rPr/>
        <w:t xml:space="preserve"> (NXP) and Discovery F469</w:t>
      </w:r>
    </w:p>
    <w:p w:rsidR="0066210F" w:rsidP="0647BB8A" w:rsidRDefault="0066210F" w14:paraId="6ED939F2" w14:textId="3A75DE85">
      <w:pPr>
        <w:rPr>
          <w:b w:val="1"/>
          <w:bCs w:val="1"/>
        </w:rPr>
      </w:pPr>
      <w:r w:rsidRPr="0647BB8A" w:rsidR="0647BB8A">
        <w:rPr>
          <w:b w:val="1"/>
          <w:bCs w:val="1"/>
        </w:rPr>
        <w:t>Reflections</w:t>
      </w:r>
      <w:r w:rsidRPr="0647BB8A" w:rsidR="0647BB8A">
        <w:rPr>
          <w:b w:val="1"/>
          <w:bCs w:val="1"/>
        </w:rPr>
        <w:t>:</w:t>
      </w:r>
    </w:p>
    <w:p w:rsidR="0647BB8A" w:rsidP="0647BB8A" w:rsidRDefault="0647BB8A" w14:paraId="68289131" w14:textId="6636298A">
      <w:pPr>
        <w:pStyle w:val="Normal"/>
        <w:bidi w:val="0"/>
        <w:spacing w:before="0" w:beforeAutospacing="off" w:after="160" w:afterAutospacing="off" w:line="259" w:lineRule="auto"/>
        <w:ind w:left="0" w:right="0" w:firstLine="720"/>
        <w:jc w:val="left"/>
      </w:pPr>
      <w:r w:rsidR="0647BB8A">
        <w:rPr/>
        <w:t xml:space="preserve">DSP boards are quite expensive and required more time to setup an environment to deploy the application. However, there is a possibility of using CMSIS library in ARM Cortex M4 </w:t>
      </w:r>
      <w:r w:rsidR="0647BB8A">
        <w:rPr/>
        <w:t>MCU</w:t>
      </w:r>
      <w:r w:rsidR="0647BB8A">
        <w:rPr/>
        <w:t xml:space="preserve"> to </w:t>
      </w:r>
      <w:r w:rsidR="0647BB8A">
        <w:rPr/>
        <w:t xml:space="preserve">optimize performance </w:t>
      </w:r>
      <w:r w:rsidR="0647BB8A">
        <w:rPr/>
        <w:t>a</w:t>
      </w:r>
      <w:r w:rsidR="0647BB8A">
        <w:rPr/>
        <w:t>nd</w:t>
      </w:r>
      <w:r w:rsidR="0647BB8A">
        <w:rPr/>
        <w:t xml:space="preserve"> </w:t>
      </w:r>
      <w:r w:rsidR="0647BB8A">
        <w:rPr/>
        <w:t xml:space="preserve">run </w:t>
      </w:r>
      <w:r w:rsidR="0647BB8A">
        <w:rPr/>
        <w:t xml:space="preserve">DSP </w:t>
      </w:r>
      <w:r w:rsidR="0647BB8A">
        <w:rPr/>
        <w:t>processing</w:t>
      </w:r>
      <w:r w:rsidR="0647BB8A">
        <w:rPr/>
        <w:t xml:space="preserve">. The downside of </w:t>
      </w:r>
      <w:r w:rsidR="0647BB8A">
        <w:rPr/>
        <w:t>r</w:t>
      </w:r>
      <w:r w:rsidR="0647BB8A">
        <w:rPr/>
        <w:t>unning a DSP processing</w:t>
      </w:r>
      <w:r w:rsidR="0647BB8A">
        <w:rPr/>
        <w:t xml:space="preserve"> in microcontroller </w:t>
      </w:r>
      <w:r w:rsidR="0647BB8A">
        <w:rPr/>
        <w:t xml:space="preserve">is </w:t>
      </w:r>
      <w:r w:rsidR="0647BB8A">
        <w:rPr/>
        <w:t>the test/</w:t>
      </w:r>
      <w:r w:rsidR="0647BB8A">
        <w:rPr/>
        <w:t>visualization of the algorithms</w:t>
      </w:r>
      <w:r w:rsidR="0647BB8A">
        <w:rPr/>
        <w:t>.</w:t>
      </w:r>
    </w:p>
    <w:p w:rsidR="0066210F" w:rsidP="0647BB8A" w:rsidRDefault="0066210F" w14:paraId="3A362B22" w14:textId="19A93689" w14:noSpellErr="1">
      <w:pPr>
        <w:rPr>
          <w:b w:val="1"/>
          <w:bCs w:val="1"/>
        </w:rPr>
      </w:pPr>
      <w:r w:rsidRPr="0647BB8A" w:rsidR="0647BB8A">
        <w:rPr>
          <w:b w:val="1"/>
          <w:bCs w:val="1"/>
        </w:rPr>
        <w:t>Issues</w:t>
      </w:r>
    </w:p>
    <w:p w:rsidR="004179CC" w:rsidP="004179CC" w:rsidRDefault="004179CC" w14:paraId="3F1216A1" w14:textId="06EE1F77">
      <w:pPr>
        <w:pStyle w:val="ListParagraph"/>
        <w:numPr>
          <w:ilvl w:val="0"/>
          <w:numId w:val="2"/>
        </w:numPr>
        <w:rPr/>
      </w:pPr>
      <w:r w:rsidR="0647BB8A">
        <w:rPr/>
        <w:t xml:space="preserve">Had problem on the delivery of the Accelerometer </w:t>
      </w:r>
      <w:r w:rsidR="0647BB8A">
        <w:rPr/>
        <w:t xml:space="preserve">and MCU  </w:t>
      </w:r>
      <w:proofErr w:type="spellStart"/>
      <w:r w:rsidR="0647BB8A">
        <w:rPr/>
        <w:t>unspected</w:t>
      </w:r>
      <w:proofErr w:type="spellEnd"/>
      <w:r w:rsidR="0647BB8A">
        <w:rPr/>
        <w:t xml:space="preserve"> delay in the arrival lead to push project for </w:t>
      </w:r>
      <w:r w:rsidR="0647BB8A">
        <w:rPr/>
        <w:t xml:space="preserve">the </w:t>
      </w:r>
      <w:r w:rsidR="0647BB8A">
        <w:rPr/>
        <w:t xml:space="preserve">next </w:t>
      </w:r>
      <w:r w:rsidR="0647BB8A">
        <w:rPr/>
        <w:t xml:space="preserve">two </w:t>
      </w:r>
      <w:r w:rsidR="0647BB8A">
        <w:rPr/>
        <w:t>week</w:t>
      </w:r>
      <w:r w:rsidR="0647BB8A">
        <w:rPr/>
        <w:t>s</w:t>
      </w:r>
      <w:r w:rsidR="0647BB8A">
        <w:rPr/>
        <w:t xml:space="preserve">. </w:t>
      </w:r>
    </w:p>
    <w:p w:rsidR="0066210F" w:rsidP="0647BB8A" w:rsidRDefault="0066210F" w14:paraId="5F8A1077" w14:textId="77777777" w14:noSpellErr="1">
      <w:pPr>
        <w:rPr>
          <w:b w:val="1"/>
          <w:bCs w:val="1"/>
        </w:rPr>
      </w:pPr>
      <w:r w:rsidRPr="0647BB8A" w:rsidR="0647BB8A">
        <w:rPr>
          <w:b w:val="1"/>
          <w:bCs w:val="1"/>
        </w:rPr>
        <w:t>Solutions:</w:t>
      </w:r>
    </w:p>
    <w:p w:rsidR="0647BB8A" w:rsidP="0647BB8A" w:rsidRDefault="0647BB8A" w14:paraId="300A4822" w14:textId="6C380B8F">
      <w:pPr>
        <w:pStyle w:val="Normal"/>
        <w:bidi w:val="0"/>
        <w:spacing w:before="0" w:beforeAutospacing="off" w:after="160" w:afterAutospacing="off" w:line="259" w:lineRule="auto"/>
        <w:ind w:left="0" w:right="0" w:firstLine="720"/>
        <w:jc w:val="left"/>
      </w:pPr>
      <w:r w:rsidR="0647BB8A">
        <w:rPr/>
        <w:t xml:space="preserve"> I decided to collect data with a cheaper implementation that uses</w:t>
      </w:r>
      <w:r w:rsidR="0647BB8A">
        <w:rPr/>
        <w:t xml:space="preserve"> Node MCU</w:t>
      </w:r>
      <w:r w:rsidR="0647BB8A">
        <w:rPr/>
        <w:t xml:space="preserve"> </w:t>
      </w:r>
      <w:r w:rsidR="0647BB8A">
        <w:rPr/>
        <w:t xml:space="preserve">- </w:t>
      </w:r>
      <w:r w:rsidR="0647BB8A">
        <w:rPr/>
        <w:t xml:space="preserve">ESP8266 </w:t>
      </w:r>
      <w:proofErr w:type="spellStart"/>
      <w:r w:rsidR="0647BB8A">
        <w:rPr/>
        <w:t>Espressif</w:t>
      </w:r>
      <w:proofErr w:type="spellEnd"/>
      <w:r w:rsidR="0647BB8A">
        <w:rPr/>
        <w:t xml:space="preserve"> for data acquis</w:t>
      </w:r>
      <w:r w:rsidR="0647BB8A">
        <w:rPr/>
        <w:t>i</w:t>
      </w:r>
      <w:r w:rsidR="0647BB8A">
        <w:rPr/>
        <w:t xml:space="preserve">tion and </w:t>
      </w:r>
      <w:r w:rsidR="0647BB8A">
        <w:rPr/>
        <w:t>Wi-F</w:t>
      </w:r>
      <w:r w:rsidR="0647BB8A">
        <w:rPr/>
        <w:t>i com</w:t>
      </w:r>
      <w:r w:rsidR="0647BB8A">
        <w:rPr/>
        <w:t>m</w:t>
      </w:r>
      <w:r w:rsidR="0647BB8A">
        <w:rPr/>
        <w:t>unication.</w:t>
      </w:r>
      <w:r w:rsidR="0647BB8A">
        <w:rPr/>
        <w:t xml:space="preserve"> The board firmware is well stabilised and possible to be programmed using C/C++. In that way I can set a MQQT to a server and filtering and testing FFT algorithms local </w:t>
      </w:r>
      <w:r w:rsidRPr="0647BB8A" w:rsidR="0647BB8A">
        <w:rPr>
          <w:b w:val="1"/>
          <w:bCs w:val="1"/>
        </w:rPr>
        <w:t>PC</w:t>
      </w:r>
      <w:r w:rsidR="0647BB8A">
        <w:rPr/>
        <w:t>.</w:t>
      </w:r>
    </w:p>
    <w:p w:rsidR="0647BB8A" w:rsidP="0647BB8A" w:rsidRDefault="0647BB8A" w14:paraId="254AEEFB" w14:textId="4FA0C083">
      <w:pPr>
        <w:pStyle w:val="Normal"/>
        <w:rPr>
          <w:b w:val="1"/>
          <w:bCs w:val="1"/>
        </w:rPr>
      </w:pPr>
    </w:p>
    <w:sectPr w:rsidR="0066210F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3B794C82"/>
    <w:multiLevelType w:val="hybridMultilevel"/>
    <w:tmpl w:val="3A646A00"/>
    <w:lvl w:ilvl="0" w:tplc="FF4A55FC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8422831"/>
    <w:multiLevelType w:val="hybridMultilevel"/>
    <w:tmpl w:val="EEA24688"/>
    <w:lvl w:ilvl="0" w:tplc="DA440A34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4">
    <w:abstractNumId w:val="3"/>
  </w:num>
  <w:num w:numId="3">
    <w:abstractNumId w:val="2"/>
  </w: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0tDQ2NLe0NLI0NLBQ0lEKTi0uzszPAykwqgUAGI7rdCwAAAA="/>
  </w:docVars>
  <w:rsids>
    <w:rsidRoot w:val="00347088"/>
    <w:rsid w:val="00066C38"/>
    <w:rsid w:val="001D4C45"/>
    <w:rsid w:val="002F0348"/>
    <w:rsid w:val="00347088"/>
    <w:rsid w:val="004179CC"/>
    <w:rsid w:val="0066210F"/>
    <w:rsid w:val="006835DC"/>
    <w:rsid w:val="0093290E"/>
    <w:rsid w:val="00A972E0"/>
    <w:rsid w:val="00B468D6"/>
    <w:rsid w:val="00BE1D30"/>
    <w:rsid w:val="00C65015"/>
    <w:rsid w:val="00C751EF"/>
    <w:rsid w:val="00E25870"/>
    <w:rsid w:val="0647B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EE896"/>
  <w15:chartTrackingRefBased/>
  <w15:docId w15:val="{0D7577CA-25EF-47AC-B5B0-1EC739590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70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0F3AE8-CDF9-469C-B08C-91E9A0921B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7D9D34-A1FD-4F8E-AAA5-3FF816B45E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B96A7C-D021-4FB0-B311-17D2D259BB0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ENAN LEITE DE MORAES - STUDENT</dc:creator>
  <keywords/>
  <dc:description/>
  <lastModifiedBy>RENAN LEITE DE MORAES - STUDENT</lastModifiedBy>
  <revision>10</revision>
  <dcterms:created xsi:type="dcterms:W3CDTF">2019-10-14T13:27:00.0000000Z</dcterms:created>
  <dcterms:modified xsi:type="dcterms:W3CDTF">2019-11-04T15:57:55.222012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